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45FC" w:rsidRDefault="00B045FC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B045FC" w:rsidRDefault="00B045FC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B045FC" w:rsidRDefault="00B045FC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B045FC" w:rsidRDefault="00B045FC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9068E" w:rsidRPr="00B045FC" w:rsidRDefault="007D1A64" w:rsidP="00B045F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sz w:val="24"/>
          <w:szCs w:val="24"/>
        </w:rPr>
        <w:t>Environmental Justice</w:t>
      </w:r>
      <w:r w:rsidR="00DD36F5">
        <w:rPr>
          <w:rFonts w:ascii="Times New Roman" w:hAnsi="Times New Roman" w:cs="Times New Roman"/>
          <w:sz w:val="24"/>
          <w:szCs w:val="24"/>
        </w:rPr>
        <w:t xml:space="preserve"> Outline</w:t>
      </w:r>
    </w:p>
    <w:p w:rsidR="001D17AD" w:rsidRPr="00B045FC" w:rsidRDefault="001D17AD" w:rsidP="00B045F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sz w:val="24"/>
          <w:szCs w:val="24"/>
        </w:rPr>
        <w:t>Name</w:t>
      </w:r>
    </w:p>
    <w:p w:rsidR="001D17AD" w:rsidRPr="00B045FC" w:rsidRDefault="001D17AD" w:rsidP="00B045F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sz w:val="24"/>
          <w:szCs w:val="24"/>
        </w:rPr>
        <w:t>Institution Affiliations</w:t>
      </w:r>
    </w:p>
    <w:p w:rsidR="001D17AD" w:rsidRPr="00B045FC" w:rsidRDefault="001D17AD" w:rsidP="00B045F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sz w:val="24"/>
          <w:szCs w:val="24"/>
        </w:rPr>
        <w:t>Course Title</w:t>
      </w:r>
    </w:p>
    <w:p w:rsidR="001D17AD" w:rsidRPr="00B045FC" w:rsidRDefault="001D17AD" w:rsidP="00B045F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sz w:val="24"/>
          <w:szCs w:val="24"/>
        </w:rPr>
        <w:t>Date</w:t>
      </w:r>
    </w:p>
    <w:p w:rsidR="00B045FC" w:rsidRDefault="00B045FC" w:rsidP="00B045F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D36F5" w:rsidRDefault="00DD36F5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DD36F5" w:rsidRDefault="00DD36F5" w:rsidP="00DD36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</w:t>
      </w:r>
    </w:p>
    <w:p w:rsidR="00DD36F5" w:rsidRPr="00BE4B9D" w:rsidRDefault="00DD36F5" w:rsidP="00BE4B9D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Definition of </w:t>
      </w:r>
      <w:r w:rsidR="00F0225B" w:rsidRPr="00BE4B9D">
        <w:rPr>
          <w:rFonts w:ascii="Times New Roman" w:hAnsi="Times New Roman" w:cs="Times New Roman"/>
          <w:sz w:val="24"/>
          <w:szCs w:val="24"/>
        </w:rPr>
        <w:t xml:space="preserve">Environmental justice </w:t>
      </w:r>
    </w:p>
    <w:p w:rsidR="00DD36F5" w:rsidRPr="00BE4B9D" w:rsidRDefault="00F0225B" w:rsidP="00BE4B9D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The goal of environmental justice </w:t>
      </w:r>
    </w:p>
    <w:p w:rsidR="00DD36F5" w:rsidRPr="00BE4B9D" w:rsidRDefault="00DD36F5" w:rsidP="00BE4B9D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The history of </w:t>
      </w:r>
      <w:r w:rsidR="000664FF" w:rsidRPr="00BE4B9D">
        <w:rPr>
          <w:rFonts w:ascii="Times New Roman" w:hAnsi="Times New Roman" w:cs="Times New Roman"/>
          <w:sz w:val="24"/>
          <w:szCs w:val="24"/>
        </w:rPr>
        <w:t xml:space="preserve">environmental justice </w:t>
      </w:r>
    </w:p>
    <w:p w:rsidR="007D1A64" w:rsidRPr="00BE4B9D" w:rsidRDefault="00DD36F5" w:rsidP="00BE4B9D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How </w:t>
      </w:r>
      <w:r w:rsidRPr="00BE4B9D">
        <w:rPr>
          <w:rFonts w:ascii="Times New Roman" w:hAnsi="Times New Roman" w:cs="Times New Roman"/>
          <w:sz w:val="24"/>
          <w:szCs w:val="24"/>
        </w:rPr>
        <w:t>environmental justice</w:t>
      </w:r>
      <w:r w:rsidRPr="00BE4B9D">
        <w:rPr>
          <w:rFonts w:ascii="Times New Roman" w:hAnsi="Times New Roman" w:cs="Times New Roman"/>
          <w:sz w:val="24"/>
          <w:szCs w:val="24"/>
        </w:rPr>
        <w:t xml:space="preserve"> relates to</w:t>
      </w:r>
      <w:r w:rsidR="00F46314" w:rsidRPr="00BE4B9D">
        <w:rPr>
          <w:rFonts w:ascii="Times New Roman" w:hAnsi="Times New Roman" w:cs="Times New Roman"/>
          <w:sz w:val="24"/>
          <w:szCs w:val="24"/>
        </w:rPr>
        <w:t xml:space="preserve"> interdis</w:t>
      </w:r>
      <w:r w:rsidR="00F43712" w:rsidRPr="00BE4B9D">
        <w:rPr>
          <w:rFonts w:ascii="Times New Roman" w:hAnsi="Times New Roman" w:cs="Times New Roman"/>
          <w:sz w:val="24"/>
          <w:szCs w:val="24"/>
        </w:rPr>
        <w:t>ci</w:t>
      </w:r>
      <w:r w:rsidR="00F46314" w:rsidRPr="00BE4B9D">
        <w:rPr>
          <w:rFonts w:ascii="Times New Roman" w:hAnsi="Times New Roman" w:cs="Times New Roman"/>
          <w:sz w:val="24"/>
          <w:szCs w:val="24"/>
        </w:rPr>
        <w:t>plinary social science literature, environmental policies</w:t>
      </w:r>
      <w:r w:rsidR="00BE4B9D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F46314" w:rsidRPr="00BE4B9D">
        <w:rPr>
          <w:rFonts w:ascii="Times New Roman" w:hAnsi="Times New Roman" w:cs="Times New Roman"/>
          <w:sz w:val="24"/>
          <w:szCs w:val="24"/>
        </w:rPr>
        <w:t xml:space="preserve"> and laws </w:t>
      </w:r>
    </w:p>
    <w:p w:rsidR="000664FF" w:rsidRPr="00B045FC" w:rsidRDefault="000664FF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5AC868" wp14:editId="44C725EE">
            <wp:extent cx="6113037" cy="3924300"/>
            <wp:effectExtent l="0" t="0" r="2540" b="0"/>
            <wp:docPr id="1" name="Picture 1" descr="C:\Users\pc\Downloads\ejmovement_82-09-24-pcb-1_2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ownloads\ejmovement_82-09-24-pcb-1_2400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037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4FF" w:rsidRPr="00BE4B9D" w:rsidRDefault="000664FF" w:rsidP="00B045FC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B9D">
        <w:rPr>
          <w:rFonts w:ascii="Times New Roman" w:hAnsi="Times New Roman" w:cs="Times New Roman"/>
          <w:b/>
          <w:sz w:val="24"/>
          <w:szCs w:val="24"/>
        </w:rPr>
        <w:t xml:space="preserve">The photo shows </w:t>
      </w:r>
      <w:r w:rsidR="00B045FC" w:rsidRPr="00BE4B9D">
        <w:rPr>
          <w:rFonts w:ascii="Times New Roman" w:hAnsi="Times New Roman" w:cs="Times New Roman"/>
          <w:b/>
          <w:sz w:val="24"/>
          <w:szCs w:val="24"/>
        </w:rPr>
        <w:t>Protestants</w:t>
      </w:r>
      <w:r w:rsidRPr="00BE4B9D">
        <w:rPr>
          <w:rFonts w:ascii="Times New Roman" w:hAnsi="Times New Roman" w:cs="Times New Roman"/>
          <w:b/>
          <w:sz w:val="24"/>
          <w:szCs w:val="24"/>
        </w:rPr>
        <w:t xml:space="preserve"> blocking the delivery of toxic PCB waste to a </w:t>
      </w:r>
      <w:r w:rsidR="00B045FC" w:rsidRPr="00BE4B9D">
        <w:rPr>
          <w:rFonts w:ascii="Times New Roman" w:hAnsi="Times New Roman" w:cs="Times New Roman"/>
          <w:b/>
          <w:sz w:val="24"/>
          <w:szCs w:val="24"/>
        </w:rPr>
        <w:t>landfill</w:t>
      </w:r>
      <w:r w:rsidRPr="00BE4B9D">
        <w:rPr>
          <w:rFonts w:ascii="Times New Roman" w:hAnsi="Times New Roman" w:cs="Times New Roman"/>
          <w:b/>
          <w:sz w:val="24"/>
          <w:szCs w:val="24"/>
        </w:rPr>
        <w:t xml:space="preserve"> in Afton, North Carolin in the year 1982</w:t>
      </w:r>
    </w:p>
    <w:p w:rsidR="001D17AD" w:rsidRPr="00DD36F5" w:rsidRDefault="00DD36F5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D36F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PRINCIPLES OF ENVIRONMENTAL JUSTICE:</w:t>
      </w:r>
    </w:p>
    <w:p w:rsidR="00DD36F5" w:rsidRPr="00BE4B9D" w:rsidRDefault="00DD36F5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T</w:t>
      </w:r>
      <w:r w:rsidR="00F43712" w:rsidRPr="00BE4B9D">
        <w:rPr>
          <w:rFonts w:ascii="Times New Roman" w:hAnsi="Times New Roman" w:cs="Times New Roman"/>
          <w:sz w:val="24"/>
          <w:szCs w:val="24"/>
        </w:rPr>
        <w:t xml:space="preserve">he 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public approach </w:t>
      </w:r>
      <w:r w:rsidRPr="00BE4B9D">
        <w:rPr>
          <w:rFonts w:ascii="Times New Roman" w:hAnsi="Times New Roman" w:cs="Times New Roman"/>
          <w:sz w:val="24"/>
          <w:szCs w:val="24"/>
        </w:rPr>
        <w:t>to environmental justice</w:t>
      </w:r>
    </w:p>
    <w:p w:rsidR="001D17AD" w:rsidRPr="00BE4B9D" w:rsidRDefault="00DD36F5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The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key right to political, financial, social</w:t>
      </w:r>
      <w:r w:rsidR="00F43712" w:rsidRPr="00BE4B9D">
        <w:rPr>
          <w:rFonts w:ascii="Times New Roman" w:hAnsi="Times New Roman" w:cs="Times New Roman"/>
          <w:sz w:val="24"/>
          <w:szCs w:val="24"/>
        </w:rPr>
        <w:t>,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and </w:t>
      </w:r>
      <w:r w:rsidR="00F43712" w:rsidRPr="00BE4B9D">
        <w:rPr>
          <w:rFonts w:ascii="Times New Roman" w:hAnsi="Times New Roman" w:cs="Times New Roman"/>
          <w:sz w:val="24"/>
          <w:szCs w:val="24"/>
        </w:rPr>
        <w:t>environmental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self-assurance, all things considered.</w:t>
      </w:r>
    </w:p>
    <w:p w:rsidR="00DD36F5" w:rsidRPr="00BE4B9D" w:rsidRDefault="00BE4B9D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The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option to take an interest as equivalent accomplices at each degree of dynamic</w:t>
      </w:r>
    </w:p>
    <w:p w:rsidR="00DD36F5" w:rsidRPr="00BE4B9D" w:rsidRDefault="00BE4B9D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The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privilege of the individuals who work at home to be liberated from </w:t>
      </w:r>
      <w:r w:rsidR="00F43712" w:rsidRPr="00BE4B9D">
        <w:rPr>
          <w:rFonts w:ascii="Times New Roman" w:hAnsi="Times New Roman" w:cs="Times New Roman"/>
          <w:sz w:val="24"/>
          <w:szCs w:val="24"/>
        </w:rPr>
        <w:t>environmental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perils. </w:t>
      </w:r>
    </w:p>
    <w:p w:rsidR="00DD36F5" w:rsidRPr="00BE4B9D" w:rsidRDefault="00BE4B9D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Administrative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demonstrations of natural bad form an infringement of global law, </w:t>
      </w:r>
    </w:p>
    <w:p w:rsidR="001D17AD" w:rsidRPr="00BE4B9D" w:rsidRDefault="00BE4B9D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A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unique legitimate and normal relationship of Local People groups </w:t>
      </w:r>
    </w:p>
    <w:p w:rsidR="00DD36F5" w:rsidRPr="00BE4B9D" w:rsidRDefault="00BE4B9D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The</w:t>
      </w:r>
      <w:r w:rsidR="001D17AD" w:rsidRPr="00BE4B9D">
        <w:rPr>
          <w:rFonts w:ascii="Times New Roman" w:hAnsi="Times New Roman" w:cs="Times New Roman"/>
          <w:sz w:val="24"/>
          <w:szCs w:val="24"/>
        </w:rPr>
        <w:t xml:space="preserve"> severe authorization of standards of educated assent, and an end to the testing of exploratory regenerative and operations and inoculations on minorities. </w:t>
      </w:r>
    </w:p>
    <w:p w:rsidR="00DD36F5" w:rsidRPr="00BE4B9D" w:rsidRDefault="001D17AD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Environmental justice goes against the dangerous tasks of worldwide companies. </w:t>
      </w:r>
    </w:p>
    <w:p w:rsidR="00DD36F5" w:rsidRPr="00BE4B9D" w:rsidRDefault="001D17AD" w:rsidP="00BE4B9D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Environmental justice goes against military occupation, restraint and abuse of grounds, people groups and societies, and other living things. </w:t>
      </w:r>
    </w:p>
    <w:p w:rsidR="00FB0687" w:rsidRPr="00B045FC" w:rsidRDefault="00FB0687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6A69AC" wp14:editId="4C64CC84">
            <wp:extent cx="2781300" cy="1884762"/>
            <wp:effectExtent l="0" t="0" r="0" b="1270"/>
            <wp:docPr id="4" name="Picture 4" descr="C:\Users\pc\Downloads\image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c\Downloads\images (1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931" cy="1893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0687" w:rsidRPr="00BE4B9D" w:rsidRDefault="00FB0687" w:rsidP="00B045FC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B9D">
        <w:rPr>
          <w:rFonts w:ascii="Times New Roman" w:hAnsi="Times New Roman" w:cs="Times New Roman"/>
          <w:b/>
          <w:sz w:val="24"/>
          <w:szCs w:val="24"/>
        </w:rPr>
        <w:t xml:space="preserve">Environmental justice and eco-social justice: This photo was drawn to tell Canada’s leaders to redress environmental racism. </w:t>
      </w:r>
    </w:p>
    <w:p w:rsidR="00610FB0" w:rsidRPr="00DD36F5" w:rsidRDefault="00DD36F5" w:rsidP="00DD36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36F5">
        <w:rPr>
          <w:rFonts w:ascii="Times New Roman" w:hAnsi="Times New Roman" w:cs="Times New Roman"/>
          <w:sz w:val="24"/>
          <w:szCs w:val="24"/>
        </w:rPr>
        <w:lastRenderedPageBreak/>
        <w:t>BARRIERS TO ENVIRONMENTAL JUSTICE</w:t>
      </w:r>
    </w:p>
    <w:p w:rsidR="00BE6560" w:rsidRPr="00BE4B9D" w:rsidRDefault="00BE6560" w:rsidP="00BE4B9D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E4B9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itial barriers to the participation of minorities </w:t>
      </w:r>
    </w:p>
    <w:p w:rsidR="005C52CC" w:rsidRPr="00B045FC" w:rsidRDefault="005C52CC" w:rsidP="00B045FC">
      <w:pPr>
        <w:spacing w:line="48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06C668" wp14:editId="68F6778B">
            <wp:extent cx="3733800" cy="2090929"/>
            <wp:effectExtent l="0" t="0" r="0" b="5080"/>
            <wp:docPr id="7" name="Picture 7" descr="C:\Users\pc\Downloads\download (1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c\Downloads\download (13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673" cy="2095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2CC" w:rsidRPr="00B045FC" w:rsidRDefault="005C52CC" w:rsidP="00B045FC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45FC">
        <w:rPr>
          <w:rFonts w:ascii="Times New Roman" w:hAnsi="Times New Roman" w:cs="Times New Roman"/>
          <w:b/>
          <w:sz w:val="24"/>
          <w:szCs w:val="24"/>
        </w:rPr>
        <w:t xml:space="preserve">The intersection of social </w:t>
      </w:r>
      <w:r w:rsidR="00F43712">
        <w:rPr>
          <w:rFonts w:ascii="Times New Roman" w:hAnsi="Times New Roman" w:cs="Times New Roman"/>
          <w:b/>
          <w:sz w:val="24"/>
          <w:szCs w:val="24"/>
        </w:rPr>
        <w:t xml:space="preserve">justice </w:t>
      </w:r>
      <w:r w:rsidR="00F43712" w:rsidRPr="00B045FC">
        <w:rPr>
          <w:rFonts w:ascii="Times New Roman" w:hAnsi="Times New Roman" w:cs="Times New Roman"/>
          <w:b/>
          <w:sz w:val="24"/>
          <w:szCs w:val="24"/>
        </w:rPr>
        <w:t>and</w:t>
      </w:r>
      <w:r w:rsidRPr="00B045FC">
        <w:rPr>
          <w:rFonts w:ascii="Times New Roman" w:hAnsi="Times New Roman" w:cs="Times New Roman"/>
          <w:b/>
          <w:sz w:val="24"/>
          <w:szCs w:val="24"/>
        </w:rPr>
        <w:t xml:space="preserve"> environmentalism. Th</w:t>
      </w:r>
      <w:r w:rsidR="00F43712">
        <w:rPr>
          <w:rFonts w:ascii="Times New Roman" w:hAnsi="Times New Roman" w:cs="Times New Roman"/>
          <w:b/>
          <w:sz w:val="24"/>
          <w:szCs w:val="24"/>
        </w:rPr>
        <w:t>is</w:t>
      </w:r>
      <w:r w:rsidRPr="00B045FC">
        <w:rPr>
          <w:rFonts w:ascii="Times New Roman" w:hAnsi="Times New Roman" w:cs="Times New Roman"/>
          <w:b/>
          <w:sz w:val="24"/>
          <w:szCs w:val="24"/>
        </w:rPr>
        <w:t xml:space="preserve"> photo advocate for inclusivity in environmental justice since it affects all of us.</w:t>
      </w:r>
    </w:p>
    <w:p w:rsidR="00A7406A" w:rsidRPr="00BE4B9D" w:rsidRDefault="00A7406A" w:rsidP="00BE4B9D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Cost barriers </w:t>
      </w:r>
    </w:p>
    <w:p w:rsidR="00FB0687" w:rsidRPr="00B045FC" w:rsidRDefault="00FB0687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5501B0" wp14:editId="222E8FE3">
            <wp:extent cx="3724275" cy="2059450"/>
            <wp:effectExtent l="0" t="0" r="0" b="0"/>
            <wp:docPr id="5" name="Picture 5" descr="C:\Users\pc\Downloads\download (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c\Downloads\download (1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802" cy="2062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4B9D" w:rsidRDefault="00DF27CC" w:rsidP="00BE4B9D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3712">
        <w:rPr>
          <w:rFonts w:ascii="Times New Roman" w:hAnsi="Times New Roman" w:cs="Times New Roman"/>
          <w:b/>
          <w:sz w:val="24"/>
          <w:szCs w:val="24"/>
        </w:rPr>
        <w:t>This photo shows costs as a barrier to environmental justice</w:t>
      </w:r>
    </w:p>
    <w:p w:rsidR="00615456" w:rsidRPr="00BE4B9D" w:rsidRDefault="00615456" w:rsidP="00BE4B9D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The issue of a fair process</w:t>
      </w:r>
    </w:p>
    <w:p w:rsidR="00537150" w:rsidRPr="00DD36F5" w:rsidRDefault="00DD36F5" w:rsidP="00DD36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36F5">
        <w:rPr>
          <w:rFonts w:ascii="Times New Roman" w:hAnsi="Times New Roman" w:cs="Times New Roman"/>
          <w:sz w:val="24"/>
          <w:szCs w:val="24"/>
        </w:rPr>
        <w:lastRenderedPageBreak/>
        <w:t>OVERCOMING BARRIERS TO ENVIRONMENTAL JUSTICE</w:t>
      </w:r>
    </w:p>
    <w:p w:rsidR="00BE4B9D" w:rsidRPr="00BE4B9D" w:rsidRDefault="00BE4B9D" w:rsidP="00BE4B9D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Communities</w:t>
      </w:r>
      <w:r w:rsidR="00250072" w:rsidRPr="00BE4B9D">
        <w:rPr>
          <w:rFonts w:ascii="Times New Roman" w:hAnsi="Times New Roman" w:cs="Times New Roman"/>
          <w:sz w:val="24"/>
          <w:szCs w:val="24"/>
        </w:rPr>
        <w:t xml:space="preserve"> need to understand the be</w:t>
      </w:r>
      <w:r w:rsidRPr="00BE4B9D">
        <w:rPr>
          <w:rFonts w:ascii="Times New Roman" w:hAnsi="Times New Roman" w:cs="Times New Roman"/>
          <w:sz w:val="24"/>
          <w:szCs w:val="24"/>
        </w:rPr>
        <w:t>nefits of green infrastructure.</w:t>
      </w:r>
    </w:p>
    <w:p w:rsidR="00250072" w:rsidRPr="00BE4B9D" w:rsidRDefault="00250072" w:rsidP="00BE4B9D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There is </w:t>
      </w:r>
      <w:r w:rsidR="00F43712" w:rsidRPr="00BE4B9D">
        <w:rPr>
          <w:rFonts w:ascii="Times New Roman" w:hAnsi="Times New Roman" w:cs="Times New Roman"/>
          <w:sz w:val="24"/>
          <w:szCs w:val="24"/>
        </w:rPr>
        <w:t xml:space="preserve">a </w:t>
      </w:r>
      <w:r w:rsidRPr="00BE4B9D">
        <w:rPr>
          <w:rFonts w:ascii="Times New Roman" w:hAnsi="Times New Roman" w:cs="Times New Roman"/>
          <w:sz w:val="24"/>
          <w:szCs w:val="24"/>
        </w:rPr>
        <w:t>need to develop pilot programs that will equip the community with knowledge and experience for developing and implementing environmental justice approaches</w:t>
      </w:r>
      <w:r w:rsidR="00BE4B9D" w:rsidRPr="00BE4B9D">
        <w:rPr>
          <w:rFonts w:ascii="Times New Roman" w:hAnsi="Times New Roman" w:cs="Times New Roman"/>
          <w:sz w:val="24"/>
          <w:szCs w:val="24"/>
        </w:rPr>
        <w:t>.</w:t>
      </w:r>
    </w:p>
    <w:p w:rsidR="00BE4B9D" w:rsidRPr="00BE4B9D" w:rsidRDefault="00BE4B9D" w:rsidP="00BE4B9D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Recognize</w:t>
      </w:r>
      <w:r w:rsidRPr="00BE4B9D">
        <w:rPr>
          <w:rFonts w:ascii="Times New Roman" w:hAnsi="Times New Roman" w:cs="Times New Roman"/>
          <w:sz w:val="24"/>
          <w:szCs w:val="24"/>
        </w:rPr>
        <w:t xml:space="preserve"> the multiple benefits of environmental justice </w:t>
      </w:r>
    </w:p>
    <w:p w:rsidR="00DF27CC" w:rsidRPr="00B045FC" w:rsidRDefault="00DF27CC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52ADDC" wp14:editId="51E4CC2E">
            <wp:extent cx="6183443" cy="4114800"/>
            <wp:effectExtent l="0" t="0" r="8255" b="0"/>
            <wp:docPr id="6" name="Picture 6" descr="C:\Users\pc\Downloads\download (1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c\Downloads\download (12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4633" cy="4128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27CC" w:rsidRPr="00B045FC" w:rsidRDefault="00DF27CC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sz w:val="24"/>
          <w:szCs w:val="24"/>
        </w:rPr>
        <w:t xml:space="preserve">Racial </w:t>
      </w:r>
      <w:r w:rsidR="00F43712">
        <w:rPr>
          <w:rFonts w:ascii="Times New Roman" w:hAnsi="Times New Roman" w:cs="Times New Roman"/>
          <w:sz w:val="24"/>
          <w:szCs w:val="24"/>
        </w:rPr>
        <w:t xml:space="preserve">justice </w:t>
      </w:r>
      <w:r w:rsidR="00F43712" w:rsidRPr="00B045FC">
        <w:rPr>
          <w:rFonts w:ascii="Times New Roman" w:hAnsi="Times New Roman" w:cs="Times New Roman"/>
          <w:sz w:val="24"/>
          <w:szCs w:val="24"/>
        </w:rPr>
        <w:t>and</w:t>
      </w:r>
      <w:r w:rsidRPr="00B045FC">
        <w:rPr>
          <w:rFonts w:ascii="Times New Roman" w:hAnsi="Times New Roman" w:cs="Times New Roman"/>
          <w:sz w:val="24"/>
          <w:szCs w:val="24"/>
        </w:rPr>
        <w:t xml:space="preserve"> involvement of everyone in environmental justice </w:t>
      </w:r>
    </w:p>
    <w:p w:rsidR="00BE4B9D" w:rsidRDefault="00BE4B9D" w:rsidP="00BE4B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E4B9D" w:rsidRDefault="00BE4B9D" w:rsidP="00BE4B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E4B9D" w:rsidRDefault="00BE4B9D" w:rsidP="00BE4B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A211F" w:rsidRPr="00B045FC" w:rsidRDefault="00BE4B9D" w:rsidP="00BE4B9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lastRenderedPageBreak/>
        <w:t>WAYS TO SUPPORT ENVIRONMENTAL JUSTICE EVERY DAY</w:t>
      </w:r>
    </w:p>
    <w:p w:rsidR="005A211F" w:rsidRPr="00BE4B9D" w:rsidRDefault="005A211F" w:rsidP="00BE4B9D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Practice Self-Education </w:t>
      </w:r>
    </w:p>
    <w:p w:rsidR="0040301D" w:rsidRPr="00B045FC" w:rsidRDefault="0040301D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9E0FC1" wp14:editId="04CF2181">
            <wp:extent cx="4779509" cy="2676525"/>
            <wp:effectExtent l="0" t="0" r="2540" b="0"/>
            <wp:docPr id="3" name="Picture 3" descr="C:\Users\pc\Downloads\download (1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c\Downloads\download (10)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509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301D" w:rsidRPr="00BE4B9D" w:rsidRDefault="0040301D" w:rsidP="00B045FC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B9D">
        <w:rPr>
          <w:rFonts w:ascii="Times New Roman" w:hAnsi="Times New Roman" w:cs="Times New Roman"/>
          <w:b/>
          <w:sz w:val="24"/>
          <w:szCs w:val="24"/>
        </w:rPr>
        <w:t xml:space="preserve">Children being taught environmental on environmental </w:t>
      </w:r>
      <w:r w:rsidR="00B045FC" w:rsidRPr="00BE4B9D">
        <w:rPr>
          <w:rFonts w:ascii="Times New Roman" w:hAnsi="Times New Roman" w:cs="Times New Roman"/>
          <w:b/>
          <w:sz w:val="24"/>
          <w:szCs w:val="24"/>
        </w:rPr>
        <w:t>conservation in</w:t>
      </w:r>
      <w:r w:rsidR="00FB0687" w:rsidRPr="00BE4B9D">
        <w:rPr>
          <w:rFonts w:ascii="Times New Roman" w:hAnsi="Times New Roman" w:cs="Times New Roman"/>
          <w:b/>
          <w:sz w:val="24"/>
          <w:szCs w:val="24"/>
        </w:rPr>
        <w:t xml:space="preserve"> efforts to establish a generation </w:t>
      </w:r>
      <w:r w:rsidR="00F43712" w:rsidRPr="00BE4B9D">
        <w:rPr>
          <w:rFonts w:ascii="Times New Roman" w:hAnsi="Times New Roman" w:cs="Times New Roman"/>
          <w:b/>
          <w:sz w:val="24"/>
          <w:szCs w:val="24"/>
        </w:rPr>
        <w:t>that</w:t>
      </w:r>
      <w:r w:rsidR="00FB0687" w:rsidRPr="00BE4B9D">
        <w:rPr>
          <w:rFonts w:ascii="Times New Roman" w:hAnsi="Times New Roman" w:cs="Times New Roman"/>
          <w:b/>
          <w:sz w:val="24"/>
          <w:szCs w:val="24"/>
        </w:rPr>
        <w:t xml:space="preserve"> minds about environmental health and conservation. </w:t>
      </w:r>
    </w:p>
    <w:p w:rsidR="005A211F" w:rsidRPr="00BE4B9D" w:rsidRDefault="005A211F" w:rsidP="00BE4B9D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Raise the Voices of </w:t>
      </w:r>
      <w:r w:rsidR="00F43712" w:rsidRPr="00BE4B9D">
        <w:rPr>
          <w:rFonts w:ascii="Times New Roman" w:hAnsi="Times New Roman" w:cs="Times New Roman"/>
          <w:sz w:val="24"/>
          <w:szCs w:val="24"/>
        </w:rPr>
        <w:t xml:space="preserve">the </w:t>
      </w:r>
      <w:r w:rsidRPr="00BE4B9D">
        <w:rPr>
          <w:rFonts w:ascii="Times New Roman" w:hAnsi="Times New Roman" w:cs="Times New Roman"/>
          <w:sz w:val="24"/>
          <w:szCs w:val="24"/>
        </w:rPr>
        <w:t xml:space="preserve">Affected People group </w:t>
      </w:r>
    </w:p>
    <w:p w:rsidR="005A211F" w:rsidRPr="00BE4B9D" w:rsidRDefault="005A211F" w:rsidP="00BE4B9D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 xml:space="preserve">Consider Your Delegates Responsible </w:t>
      </w:r>
    </w:p>
    <w:p w:rsidR="005A211F" w:rsidRPr="00BE4B9D" w:rsidRDefault="00615456" w:rsidP="00BE4B9D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Utilize the Force of Boycott</w:t>
      </w:r>
      <w:r w:rsidR="005A211F" w:rsidRPr="00BE4B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211F" w:rsidRPr="00B045FC" w:rsidRDefault="005A211F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590AB6" wp14:editId="4BFCB04F">
            <wp:extent cx="3675901" cy="1609725"/>
            <wp:effectExtent l="0" t="0" r="1270" b="0"/>
            <wp:docPr id="2" name="Picture 2" descr="C:\Users\pc\Downloads\pexels-life-matters-4613916_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\Downloads\pexels-life-matters-4613916_header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5" cy="1613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211F" w:rsidRPr="00BE4B9D" w:rsidRDefault="005A211F" w:rsidP="00B045FC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BE4B9D">
        <w:rPr>
          <w:rStyle w:val="Emphasis"/>
          <w:rFonts w:ascii="Times New Roman" w:hAnsi="Times New Roman" w:cs="Times New Roman"/>
          <w:b/>
          <w:i w:val="0"/>
          <w:sz w:val="24"/>
          <w:szCs w:val="24"/>
          <w:shd w:val="clear" w:color="auto" w:fill="FFFFFF"/>
        </w:rPr>
        <w:t xml:space="preserve">Advocates and allies in this fight for environmental justice </w:t>
      </w:r>
    </w:p>
    <w:p w:rsidR="000664FF" w:rsidRPr="00BE4B9D" w:rsidRDefault="00BE4B9D" w:rsidP="00BE4B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lastRenderedPageBreak/>
        <w:t>CONCLUSION</w:t>
      </w:r>
      <w:r w:rsidR="000664FF" w:rsidRPr="00BE4B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52CC" w:rsidRPr="00B045FC" w:rsidRDefault="005C52CC" w:rsidP="00B045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4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04B422" wp14:editId="277F4E06">
            <wp:extent cx="5591175" cy="3720673"/>
            <wp:effectExtent l="0" t="0" r="0" b="0"/>
            <wp:docPr id="8" name="Picture 8" descr="C:\Users\pc\Downloads\download (1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c\Downloads\download (14)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72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2CC" w:rsidRPr="00BE4B9D" w:rsidRDefault="005C52CC" w:rsidP="00B045FC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B9D">
        <w:rPr>
          <w:rFonts w:ascii="Times New Roman" w:hAnsi="Times New Roman" w:cs="Times New Roman"/>
          <w:b/>
          <w:sz w:val="24"/>
          <w:szCs w:val="24"/>
        </w:rPr>
        <w:t xml:space="preserve">If we fight for environmental justice today, we will have </w:t>
      </w:r>
      <w:r w:rsidR="00F43712" w:rsidRPr="00BE4B9D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Pr="00BE4B9D">
        <w:rPr>
          <w:rFonts w:ascii="Times New Roman" w:hAnsi="Times New Roman" w:cs="Times New Roman"/>
          <w:b/>
          <w:sz w:val="24"/>
          <w:szCs w:val="24"/>
        </w:rPr>
        <w:t xml:space="preserve">better environment to work, learn and live in tomorrow. </w:t>
      </w:r>
    </w:p>
    <w:p w:rsidR="005C52CC" w:rsidRPr="00BE4B9D" w:rsidRDefault="00BE4B9D" w:rsidP="00BE4B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BIBLIOGRAPHY</w:t>
      </w:r>
    </w:p>
    <w:p w:rsidR="005C52CC" w:rsidRPr="00BE4B9D" w:rsidRDefault="00BE4B9D" w:rsidP="00BE4B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4B9D">
        <w:rPr>
          <w:rFonts w:ascii="Times New Roman" w:hAnsi="Times New Roman" w:cs="Times New Roman"/>
          <w:sz w:val="24"/>
          <w:szCs w:val="24"/>
        </w:rPr>
        <w:t>REFERENCE</w:t>
      </w:r>
    </w:p>
    <w:p w:rsidR="00D42541" w:rsidRPr="00B045FC" w:rsidRDefault="00D42541" w:rsidP="00B045FC">
      <w:pPr>
        <w:spacing w:line="480" w:lineRule="auto"/>
        <w:ind w:left="720" w:hanging="720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D42541" w:rsidRPr="00B045FC" w:rsidSect="00B045FC"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262B" w:rsidRDefault="0072262B" w:rsidP="00B045FC">
      <w:pPr>
        <w:spacing w:after="0" w:line="240" w:lineRule="auto"/>
      </w:pPr>
      <w:r>
        <w:separator/>
      </w:r>
    </w:p>
  </w:endnote>
  <w:endnote w:type="continuationSeparator" w:id="0">
    <w:p w:rsidR="0072262B" w:rsidRDefault="0072262B" w:rsidP="00B04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262B" w:rsidRDefault="0072262B" w:rsidP="00B045FC">
      <w:pPr>
        <w:spacing w:after="0" w:line="240" w:lineRule="auto"/>
      </w:pPr>
      <w:r>
        <w:separator/>
      </w:r>
    </w:p>
  </w:footnote>
  <w:footnote w:type="continuationSeparator" w:id="0">
    <w:p w:rsidR="0072262B" w:rsidRDefault="0072262B" w:rsidP="00B04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5302493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B045FC" w:rsidRPr="00B045FC" w:rsidRDefault="00B045FC" w:rsidP="00B045FC">
        <w:pPr>
          <w:spacing w:line="480" w:lineRule="auto"/>
          <w:jc w:val="both"/>
          <w:rPr>
            <w:rFonts w:ascii="Times New Roman" w:hAnsi="Times New Roman" w:cs="Times New Roman"/>
            <w:sz w:val="24"/>
            <w:szCs w:val="24"/>
          </w:rPr>
        </w:pPr>
        <w:r w:rsidRPr="00B045FC">
          <w:rPr>
            <w:rFonts w:ascii="Times New Roman" w:hAnsi="Times New Roman" w:cs="Times New Roman"/>
            <w:sz w:val="24"/>
            <w:szCs w:val="24"/>
          </w:rPr>
          <w:t>ENVIRONMENTAL JUSTICE</w:t>
        </w:r>
        <w:r w:rsidR="00DD36F5">
          <w:rPr>
            <w:rFonts w:ascii="Times New Roman" w:hAnsi="Times New Roman" w:cs="Times New Roman"/>
            <w:sz w:val="24"/>
            <w:szCs w:val="24"/>
          </w:rPr>
          <w:t xml:space="preserve"> OUTLINE</w:t>
        </w:r>
        <w:r>
          <w:rPr>
            <w:rFonts w:ascii="Times New Roman" w:hAnsi="Times New Roman" w:cs="Times New Roman"/>
            <w:sz w:val="24"/>
            <w:szCs w:val="24"/>
          </w:rPr>
          <w:t xml:space="preserve">      </w:t>
        </w:r>
        <w:r w:rsidR="00DD36F5">
          <w:rPr>
            <w:rFonts w:ascii="Times New Roman" w:hAnsi="Times New Roman" w:cs="Times New Roman"/>
            <w:sz w:val="24"/>
            <w:szCs w:val="24"/>
          </w:rPr>
          <w:t xml:space="preserve">                         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</w:t>
        </w:r>
        <w:r w:rsidR="00DD36F5">
          <w:rPr>
            <w:rFonts w:ascii="Times New Roman" w:hAnsi="Times New Roman" w:cs="Times New Roman"/>
            <w:sz w:val="24"/>
            <w:szCs w:val="24"/>
          </w:rPr>
          <w:t xml:space="preserve">                       </w:t>
        </w:r>
        <w:r w:rsidRPr="00B045F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045F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045F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E4B9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045F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045FC" w:rsidRDefault="00B045F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45FC" w:rsidRPr="00B045FC" w:rsidRDefault="00B045FC" w:rsidP="00B045FC">
    <w:pPr>
      <w:spacing w:line="480" w:lineRule="auto"/>
      <w:jc w:val="both"/>
      <w:rPr>
        <w:rFonts w:ascii="Times New Roman" w:hAnsi="Times New Roman" w:cs="Times New Roman"/>
        <w:sz w:val="24"/>
        <w:szCs w:val="24"/>
      </w:rPr>
    </w:pPr>
    <w:r w:rsidRPr="00B045FC">
      <w:rPr>
        <w:rFonts w:ascii="Times New Roman" w:hAnsi="Times New Roman" w:cs="Times New Roman"/>
        <w:sz w:val="24"/>
        <w:szCs w:val="24"/>
      </w:rPr>
      <w:t xml:space="preserve">Running Head: </w:t>
    </w:r>
    <w:sdt>
      <w:sdtPr>
        <w:rPr>
          <w:rFonts w:ascii="Times New Roman" w:hAnsi="Times New Roman" w:cs="Times New Roman"/>
          <w:sz w:val="24"/>
          <w:szCs w:val="24"/>
        </w:rPr>
        <w:id w:val="17353508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045FC">
          <w:rPr>
            <w:rFonts w:ascii="Times New Roman" w:hAnsi="Times New Roman" w:cs="Times New Roman"/>
            <w:sz w:val="24"/>
            <w:szCs w:val="24"/>
          </w:rPr>
          <w:t>ENVIRONMENTAL JUSTICE</w:t>
        </w:r>
        <w:r w:rsidR="00DD36F5">
          <w:rPr>
            <w:rFonts w:ascii="Times New Roman" w:hAnsi="Times New Roman" w:cs="Times New Roman"/>
            <w:sz w:val="24"/>
            <w:szCs w:val="24"/>
          </w:rPr>
          <w:t xml:space="preserve"> OUTLINE                    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</w:t>
        </w:r>
        <w:r w:rsidR="00DD36F5">
          <w:rPr>
            <w:rFonts w:ascii="Times New Roman" w:hAnsi="Times New Roman" w:cs="Times New Roman"/>
            <w:sz w:val="24"/>
            <w:szCs w:val="24"/>
          </w:rPr>
          <w:t xml:space="preserve">                </w:t>
        </w:r>
        <w:r w:rsidRPr="00B045F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045F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045F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E4B9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045F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B045FC" w:rsidRDefault="00B045F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681475"/>
    <w:multiLevelType w:val="hybridMultilevel"/>
    <w:tmpl w:val="B928AA78"/>
    <w:lvl w:ilvl="0" w:tplc="ABBCFC6A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E83BBB"/>
    <w:multiLevelType w:val="hybridMultilevel"/>
    <w:tmpl w:val="572CBE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E511FC"/>
    <w:multiLevelType w:val="hybridMultilevel"/>
    <w:tmpl w:val="4DB696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70A5C7C"/>
    <w:multiLevelType w:val="hybridMultilevel"/>
    <w:tmpl w:val="C3CC1DEA"/>
    <w:lvl w:ilvl="0" w:tplc="ABBCFC6A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4C75DB"/>
    <w:multiLevelType w:val="hybridMultilevel"/>
    <w:tmpl w:val="61F2E62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1E64E26"/>
    <w:multiLevelType w:val="hybridMultilevel"/>
    <w:tmpl w:val="C3CC1DEA"/>
    <w:lvl w:ilvl="0" w:tplc="ABBCFC6A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B32DA9"/>
    <w:multiLevelType w:val="hybridMultilevel"/>
    <w:tmpl w:val="CD5E27F6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rA0NjcxtLC0NDJV0lEKTi0uzszPAykwrgUArqvT0CwAAAA="/>
  </w:docVars>
  <w:rsids>
    <w:rsidRoot w:val="007D1A64"/>
    <w:rsid w:val="00003B19"/>
    <w:rsid w:val="00063EB2"/>
    <w:rsid w:val="000664FF"/>
    <w:rsid w:val="0007344C"/>
    <w:rsid w:val="001468A1"/>
    <w:rsid w:val="001855CC"/>
    <w:rsid w:val="001C51AB"/>
    <w:rsid w:val="001D17AD"/>
    <w:rsid w:val="002351A3"/>
    <w:rsid w:val="00250072"/>
    <w:rsid w:val="002A085F"/>
    <w:rsid w:val="003C31D8"/>
    <w:rsid w:val="0040301D"/>
    <w:rsid w:val="00423E87"/>
    <w:rsid w:val="00494183"/>
    <w:rsid w:val="005115B6"/>
    <w:rsid w:val="00537150"/>
    <w:rsid w:val="005A211F"/>
    <w:rsid w:val="005C52CC"/>
    <w:rsid w:val="00610FB0"/>
    <w:rsid w:val="00615456"/>
    <w:rsid w:val="0061562A"/>
    <w:rsid w:val="0072262B"/>
    <w:rsid w:val="007D1A64"/>
    <w:rsid w:val="0082010B"/>
    <w:rsid w:val="008618C7"/>
    <w:rsid w:val="008A7A9C"/>
    <w:rsid w:val="00915620"/>
    <w:rsid w:val="00950979"/>
    <w:rsid w:val="009E320F"/>
    <w:rsid w:val="00A324D8"/>
    <w:rsid w:val="00A33DE5"/>
    <w:rsid w:val="00A36014"/>
    <w:rsid w:val="00A7406A"/>
    <w:rsid w:val="00A86FF0"/>
    <w:rsid w:val="00B045FC"/>
    <w:rsid w:val="00BE4B9D"/>
    <w:rsid w:val="00BE6560"/>
    <w:rsid w:val="00C71A0A"/>
    <w:rsid w:val="00D10A5B"/>
    <w:rsid w:val="00D42541"/>
    <w:rsid w:val="00DD36F5"/>
    <w:rsid w:val="00DF27CC"/>
    <w:rsid w:val="00EA428A"/>
    <w:rsid w:val="00F0225B"/>
    <w:rsid w:val="00F43712"/>
    <w:rsid w:val="00F46314"/>
    <w:rsid w:val="00F51954"/>
    <w:rsid w:val="00FB0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25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64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4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7406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A211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04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5FC"/>
  </w:style>
  <w:style w:type="paragraph" w:styleId="Footer">
    <w:name w:val="footer"/>
    <w:basedOn w:val="Normal"/>
    <w:link w:val="FooterChar"/>
    <w:uiPriority w:val="99"/>
    <w:unhideWhenUsed/>
    <w:rsid w:val="00B04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5F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25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64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4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7406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A211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04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5FC"/>
  </w:style>
  <w:style w:type="paragraph" w:styleId="Footer">
    <w:name w:val="footer"/>
    <w:basedOn w:val="Normal"/>
    <w:link w:val="FooterChar"/>
    <w:uiPriority w:val="99"/>
    <w:unhideWhenUsed/>
    <w:rsid w:val="00B04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5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21-05-08T16:54:00Z</dcterms:created>
  <dcterms:modified xsi:type="dcterms:W3CDTF">2021-05-08T16:54:00Z</dcterms:modified>
</cp:coreProperties>
</file>